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59BC" w:rsidRDefault="00B559BC" w:rsidP="00B559BC">
      <w:pPr>
        <w:jc w:val="center"/>
        <w:rPr>
          <w:rFonts w:ascii="苹方 常规" w:eastAsia="苹方 常规" w:hAnsi="苹方 常规" w:cs="苹方 常规"/>
          <w:color w:val="2E3033"/>
          <w:sz w:val="36"/>
          <w:szCs w:val="36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36"/>
          <w:szCs w:val="36"/>
          <w:shd w:val="clear" w:color="auto" w:fill="FFFFFF"/>
        </w:rPr>
        <w:t>Geometry</w:t>
      </w:r>
    </w:p>
    <w:p w:rsidR="00B559BC" w:rsidRPr="00801252" w:rsidRDefault="00B559BC" w:rsidP="00B559BC">
      <w:pPr>
        <w:rPr>
          <w:rFonts w:ascii="苹方 常规" w:eastAsia="苹方 常规" w:hAnsi="苹方 常规"/>
          <w:sz w:val="24"/>
        </w:rPr>
      </w:pPr>
      <w:r w:rsidRPr="00801252">
        <w:rPr>
          <w:rFonts w:ascii="苹方 常规" w:eastAsia="苹方 常规" w:hAnsi="苹方 常规" w:hint="eastAsia"/>
          <w:sz w:val="24"/>
        </w:rPr>
        <w:t>Name</w:t>
      </w:r>
      <w:r w:rsidRPr="00801252">
        <w:rPr>
          <w:rFonts w:ascii="苹方 常规" w:eastAsia="苹方 常规" w:hAnsi="苹方 常规"/>
          <w:sz w:val="24"/>
        </w:rPr>
        <w:t xml:space="preserve">: </w:t>
      </w:r>
      <w:r w:rsidRPr="00801252">
        <w:rPr>
          <w:rFonts w:ascii="苹方 常规" w:eastAsia="苹方 常规" w:hAnsi="苹方 常规"/>
          <w:sz w:val="24"/>
        </w:rPr>
        <w:tab/>
      </w:r>
      <w:r w:rsidRPr="00801252">
        <w:rPr>
          <w:rFonts w:ascii="苹方 常规" w:eastAsia="苹方 常规" w:hAnsi="苹方 常规"/>
          <w:sz w:val="24"/>
        </w:rPr>
        <w:tab/>
      </w:r>
      <w:r w:rsidRPr="00801252">
        <w:rPr>
          <w:rFonts w:ascii="苹方 常规" w:eastAsia="苹方 常规" w:hAnsi="苹方 常规"/>
          <w:sz w:val="24"/>
        </w:rPr>
        <w:tab/>
      </w:r>
      <w:r w:rsidRPr="00801252">
        <w:rPr>
          <w:rFonts w:ascii="苹方 常规" w:eastAsia="苹方 常规" w:hAnsi="苹方 常规"/>
          <w:sz w:val="24"/>
        </w:rPr>
        <w:tab/>
      </w:r>
      <w:r w:rsidRPr="00801252">
        <w:rPr>
          <w:rFonts w:ascii="苹方 常规" w:eastAsia="苹方 常规" w:hAnsi="苹方 常规"/>
          <w:sz w:val="24"/>
        </w:rPr>
        <w:tab/>
      </w:r>
      <w:r w:rsidRPr="00801252">
        <w:rPr>
          <w:rFonts w:ascii="苹方 常规" w:eastAsia="苹方 常规" w:hAnsi="苹方 常规"/>
          <w:sz w:val="24"/>
        </w:rPr>
        <w:tab/>
      </w:r>
      <w:r w:rsidRPr="00801252">
        <w:rPr>
          <w:rFonts w:ascii="苹方 常规" w:eastAsia="苹方 常规" w:hAnsi="苹方 常规"/>
          <w:sz w:val="24"/>
        </w:rPr>
        <w:tab/>
      </w:r>
      <w:r w:rsidRPr="00801252">
        <w:rPr>
          <w:rFonts w:ascii="苹方 常规" w:eastAsia="苹方 常规" w:hAnsi="苹方 常规"/>
          <w:sz w:val="24"/>
        </w:rPr>
        <w:tab/>
      </w:r>
      <w:r w:rsidRPr="00801252">
        <w:rPr>
          <w:rFonts w:ascii="苹方 常规" w:eastAsia="苹方 常规" w:hAnsi="苹方 常规"/>
          <w:sz w:val="24"/>
        </w:rPr>
        <w:tab/>
      </w:r>
      <w:r w:rsidRPr="00801252">
        <w:rPr>
          <w:rFonts w:ascii="苹方 常规" w:eastAsia="苹方 常规" w:hAnsi="苹方 常规"/>
          <w:sz w:val="24"/>
        </w:rPr>
        <w:tab/>
      </w:r>
      <w:r w:rsidRPr="00801252">
        <w:rPr>
          <w:rFonts w:ascii="苹方 常规" w:eastAsia="苹方 常规" w:hAnsi="苹方 常规"/>
          <w:sz w:val="24"/>
        </w:rPr>
        <w:tab/>
      </w:r>
      <w:r w:rsidRPr="00801252">
        <w:rPr>
          <w:rFonts w:ascii="苹方 常规" w:eastAsia="苹方 常规" w:hAnsi="苹方 常规"/>
          <w:sz w:val="24"/>
        </w:rPr>
        <w:tab/>
      </w:r>
      <w:r w:rsidRPr="00801252">
        <w:rPr>
          <w:rFonts w:ascii="苹方 常规" w:eastAsia="苹方 常规" w:hAnsi="苹方 常规"/>
          <w:sz w:val="24"/>
        </w:rPr>
        <w:tab/>
      </w:r>
      <w:r w:rsidRPr="00801252">
        <w:rPr>
          <w:rFonts w:ascii="苹方 常规" w:eastAsia="苹方 常规" w:hAnsi="苹方 常规"/>
          <w:sz w:val="24"/>
        </w:rPr>
        <w:tab/>
      </w:r>
      <w:r w:rsidRPr="00801252">
        <w:rPr>
          <w:rFonts w:ascii="苹方 常规" w:eastAsia="苹方 常规" w:hAnsi="苹方 常规"/>
          <w:sz w:val="24"/>
        </w:rPr>
        <w:tab/>
      </w:r>
      <w:r w:rsidRPr="00801252">
        <w:rPr>
          <w:rFonts w:ascii="苹方 常规" w:eastAsia="苹方 常规" w:hAnsi="苹方 常规"/>
          <w:sz w:val="24"/>
        </w:rPr>
        <w:tab/>
      </w:r>
      <w:r w:rsidRPr="00801252">
        <w:rPr>
          <w:rFonts w:ascii="苹方 常规" w:eastAsia="苹方 常规" w:hAnsi="苹方 常规"/>
          <w:sz w:val="24"/>
        </w:rPr>
        <w:tab/>
      </w:r>
      <w:r w:rsidRPr="00801252">
        <w:rPr>
          <w:rFonts w:ascii="苹方 常规" w:eastAsia="苹方 常规" w:hAnsi="苹方 常规"/>
          <w:sz w:val="24"/>
        </w:rPr>
        <w:tab/>
      </w:r>
      <w:r w:rsidRPr="00801252">
        <w:rPr>
          <w:rFonts w:ascii="苹方 常规" w:eastAsia="苹方 常规" w:hAnsi="苹方 常规"/>
          <w:sz w:val="24"/>
        </w:rPr>
        <w:tab/>
        <w:t xml:space="preserve">Score: </w:t>
      </w:r>
    </w:p>
    <w:p w:rsidR="00B559BC" w:rsidRPr="00B559BC" w:rsidRDefault="00B559BC" w:rsidP="00B559BC">
      <w:pPr>
        <w:rPr>
          <w:rFonts w:ascii="苹方 常规" w:eastAsia="苹方 常规" w:hAnsi="苹方 常规" w:cs="苹方 常规" w:hint="eastAsia"/>
          <w:b/>
          <w:color w:val="2E3033"/>
          <w:sz w:val="24"/>
          <w:shd w:val="clear" w:color="auto" w:fill="FFFFFF"/>
        </w:rPr>
      </w:pPr>
      <w:r w:rsidRPr="00B559BC">
        <w:rPr>
          <w:rFonts w:ascii="苹方 常规" w:eastAsia="苹方 常规" w:hAnsi="苹方 常规" w:cs="苹方 常规" w:hint="eastAsia"/>
          <w:b/>
          <w:color w:val="2E3033"/>
          <w:sz w:val="24"/>
          <w:shd w:val="clear" w:color="auto" w:fill="FFFFFF"/>
        </w:rPr>
        <w:t>一、点与线</w:t>
      </w:r>
    </w:p>
    <w:p w:rsidR="00B559BC" w:rsidRDefault="00B559BC" w:rsidP="00B559BC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.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过一个点可以作______（infinite）条线（line）。两点之间______最短。</w:t>
      </w:r>
    </w:p>
    <w:p w:rsidR="00B559BC" w:rsidRDefault="00B559BC" w:rsidP="00B559BC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2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.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没有顶点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的线叫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（line），有一个顶点的叫______（ray），两端都有端点的叫______（segment）。</w:t>
      </w:r>
    </w:p>
    <w:p w:rsidR="00B559BC" w:rsidRDefault="00B559BC" w:rsidP="00B559BC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3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.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两条直线有可能相交于一个点；如果永远不会相交，我们叫它们______（parallel）。</w:t>
      </w:r>
    </w:p>
    <w:p w:rsidR="00B559BC" w:rsidRDefault="00B559BC" w:rsidP="00B559BC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</w:p>
    <w:p w:rsidR="00B559BC" w:rsidRPr="00B559BC" w:rsidRDefault="00B559BC" w:rsidP="00B559BC">
      <w:pPr>
        <w:rPr>
          <w:rFonts w:ascii="苹方 常规" w:eastAsia="苹方 常规" w:hAnsi="苹方 常规" w:cs="苹方 常规" w:hint="eastAsia"/>
          <w:b/>
          <w:color w:val="2E3033"/>
          <w:sz w:val="24"/>
          <w:shd w:val="clear" w:color="auto" w:fill="FFFFFF"/>
        </w:rPr>
      </w:pPr>
      <w:r w:rsidRPr="00B559BC">
        <w:rPr>
          <w:rFonts w:ascii="苹方 常规" w:eastAsia="苹方 常规" w:hAnsi="苹方 常规" w:cs="苹方 常规" w:hint="eastAsia"/>
          <w:b/>
          <w:color w:val="2E3033"/>
          <w:sz w:val="24"/>
          <w:shd w:val="clear" w:color="auto" w:fill="FFFFFF"/>
        </w:rPr>
        <w:t>二、线与角</w:t>
      </w:r>
    </w:p>
    <w:p w:rsidR="00B559BC" w:rsidRDefault="00B559BC" w:rsidP="00B559BC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1.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两条直线相交时形成______（angle），相交的点叫做______（apex），两条相交线叫做______（edge）。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2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.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它们形成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的角当小于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90°时（尖尖的），我们叫它______（acute angle）；</w:t>
      </w:r>
    </w:p>
    <w:p w:rsidR="00B559BC" w:rsidRDefault="00B559BC" w:rsidP="00B559BC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3.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当大于90°且小于180°时（像个躺椅），我们叫它______（obtuse angle）；</w:t>
      </w:r>
    </w:p>
    <w:p w:rsidR="00B559BC" w:rsidRDefault="00B559BC" w:rsidP="00B559BC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4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.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当等于90°时，也就是垂直时，我们叫它______（right angle）。</w:t>
      </w:r>
    </w:p>
    <w:p w:rsidR="00B559BC" w:rsidRDefault="00B559BC" w:rsidP="00B559BC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</w:p>
    <w:p w:rsidR="00B559BC" w:rsidRPr="00B559BC" w:rsidRDefault="00B559BC" w:rsidP="00B559BC">
      <w:pPr>
        <w:rPr>
          <w:rFonts w:ascii="苹方 常规" w:eastAsia="苹方 常规" w:hAnsi="苹方 常规" w:cs="苹方 常规" w:hint="eastAsia"/>
          <w:b/>
          <w:color w:val="2E3033"/>
          <w:sz w:val="24"/>
          <w:shd w:val="clear" w:color="auto" w:fill="FFFFFF"/>
        </w:rPr>
      </w:pPr>
      <w:r w:rsidRPr="00B559BC">
        <w:rPr>
          <w:rFonts w:ascii="苹方 常规" w:eastAsia="苹方 常规" w:hAnsi="苹方 常规" w:cs="苹方 常规" w:hint="eastAsia"/>
          <w:b/>
          <w:color w:val="2E3033"/>
          <w:sz w:val="24"/>
          <w:shd w:val="clear" w:color="auto" w:fill="FFFFFF"/>
        </w:rPr>
        <w:t>三、三角形</w:t>
      </w:r>
    </w:p>
    <w:p w:rsidR="00B559BC" w:rsidRDefault="00B559BC" w:rsidP="00B559BC">
      <w:pPr>
        <w:numPr>
          <w:ilvl w:val="0"/>
          <w:numId w:val="1"/>
        </w:numPr>
        <w:jc w:val="left"/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三角形（triangle）有______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顶点，______条边。</w:t>
      </w:r>
    </w:p>
    <w:p w:rsidR="00B559BC" w:rsidRDefault="00B559BC" w:rsidP="00B559BC">
      <w:pPr>
        <w:jc w:val="left"/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2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.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按照角来分类时：当有一个是直角时，叫做__________________（right triangle）；当有一个是钝角时，叫做__________________（obtuse triangle）；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当都是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锐角时，叫做__________________（acute triangle）。</w:t>
      </w:r>
    </w:p>
    <w:p w:rsidR="00B559BC" w:rsidRDefault="00B559BC" w:rsidP="00B559BC">
      <w:pPr>
        <w:jc w:val="left"/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3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.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按照边来分类时：当三条边都不相等时叫做不等边三角形（scalene triangle）；当有两边相等时，叫做__________________（isosceles triangle）；当三条边都相等时，叫做__________________（equilateral triangle）。</w:t>
      </w:r>
    </w:p>
    <w:p w:rsidR="00B559BC" w:rsidRDefault="00B559BC" w:rsidP="00B559BC">
      <w:pPr>
        <w:rPr>
          <w:rFonts w:ascii="苹方 常规" w:eastAsia="苹方 常规" w:hAnsi="苹方 常规" w:cs="苹方 常规"/>
          <w:sz w:val="24"/>
        </w:rPr>
      </w:pPr>
    </w:p>
    <w:p w:rsidR="00B559BC" w:rsidRPr="00B559BC" w:rsidRDefault="00B559BC" w:rsidP="00B559BC">
      <w:pPr>
        <w:rPr>
          <w:rFonts w:ascii="苹方 常规" w:eastAsia="苹方 常规" w:hAnsi="苹方 常规" w:cs="苹方 常规" w:hint="eastAsia"/>
          <w:b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b/>
          <w:color w:val="2E3033"/>
          <w:sz w:val="24"/>
          <w:shd w:val="clear" w:color="auto" w:fill="FFFFFF"/>
        </w:rPr>
        <w:lastRenderedPageBreak/>
        <w:t>四</w:t>
      </w:r>
      <w:r w:rsidRPr="00B559BC">
        <w:rPr>
          <w:rFonts w:ascii="苹方 常规" w:eastAsia="苹方 常规" w:hAnsi="苹方 常规" w:cs="苹方 常规" w:hint="eastAsia"/>
          <w:b/>
          <w:color w:val="2E3033"/>
          <w:sz w:val="24"/>
          <w:shd w:val="clear" w:color="auto" w:fill="FFFFFF"/>
        </w:rPr>
        <w:t>、</w:t>
      </w:r>
      <w:r>
        <w:rPr>
          <w:rFonts w:ascii="苹方 常规" w:eastAsia="苹方 常规" w:hAnsi="苹方 常规" w:cs="苹方 常规" w:hint="eastAsia"/>
          <w:b/>
          <w:color w:val="2E3033"/>
          <w:sz w:val="24"/>
          <w:shd w:val="clear" w:color="auto" w:fill="FFFFFF"/>
        </w:rPr>
        <w:t>四边</w:t>
      </w:r>
      <w:r w:rsidRPr="00B559BC">
        <w:rPr>
          <w:rFonts w:ascii="苹方 常规" w:eastAsia="苹方 常规" w:hAnsi="苹方 常规" w:cs="苹方 常规" w:hint="eastAsia"/>
          <w:b/>
          <w:color w:val="2E3033"/>
          <w:sz w:val="24"/>
          <w:shd w:val="clear" w:color="auto" w:fill="FFFFFF"/>
        </w:rPr>
        <w:t>形</w:t>
      </w:r>
    </w:p>
    <w:p w:rsidR="00B559BC" w:rsidRPr="00466417" w:rsidRDefault="00B559BC" w:rsidP="00B559BC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/>
          <w:sz w:val="24"/>
        </w:rPr>
        <w:t>1.</w:t>
      </w:r>
      <w:r w:rsidRPr="00466417">
        <w:rPr>
          <w:rFonts w:ascii="苹方 常规" w:eastAsia="苹方 常规" w:hAnsi="苹方 常规" w:cs="苹方 常规" w:hint="eastAsia"/>
          <w:sz w:val="24"/>
        </w:rPr>
        <w:t>四边形分为一般四边形、平行四边形和梯形。其中平行四边形（</w:t>
      </w:r>
      <w:r w:rsidRPr="00466417">
        <w:rPr>
          <w:rFonts w:ascii="苹方 常规" w:eastAsia="苹方 常规" w:hAnsi="苹方 常规"/>
          <w:sz w:val="24"/>
        </w:rPr>
        <w:t>parallelogram</w:t>
      </w:r>
      <w:r w:rsidRPr="00466417">
        <w:rPr>
          <w:rFonts w:ascii="苹方 常规" w:eastAsia="苹方 常规" w:hAnsi="苹方 常规" w:cs="苹方 常规" w:hint="eastAsia"/>
          <w:sz w:val="24"/>
        </w:rPr>
        <w:t>）有</w:t>
      </w:r>
      <w:r w:rsidRPr="00466417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组平行线，梯形（</w:t>
      </w:r>
      <w:r w:rsidRPr="00466417">
        <w:rPr>
          <w:rFonts w:ascii="苹方 常规" w:eastAsia="苹方 常规" w:hAnsi="苹方 常规"/>
          <w:sz w:val="24"/>
        </w:rPr>
        <w:t>trapezoid</w:t>
      </w:r>
      <w:r w:rsidRPr="00466417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）有______组平行线。</w:t>
      </w:r>
    </w:p>
    <w:p w:rsidR="00B559BC" w:rsidRDefault="00B559BC" w:rsidP="00B559BC">
      <w:pPr>
        <w:rPr>
          <w:rFonts w:ascii="苹方 常规" w:eastAsia="苹方 常规" w:hAnsi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/>
          <w:color w:val="2E3033"/>
          <w:sz w:val="24"/>
          <w:shd w:val="clear" w:color="auto" w:fill="FFFFFF"/>
        </w:rPr>
        <w:t>2.</w:t>
      </w:r>
      <w:r w:rsidRPr="00466417"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平行四边形中______（</w:t>
      </w:r>
      <w:r w:rsidRPr="00466417">
        <w:rPr>
          <w:rFonts w:ascii="苹方 常规" w:eastAsia="苹方 常规" w:hAnsi="苹方 常规"/>
          <w:color w:val="2E3033"/>
          <w:sz w:val="24"/>
          <w:shd w:val="clear" w:color="auto" w:fill="FFFFFF"/>
        </w:rPr>
        <w:t>rectangle</w:t>
      </w:r>
      <w:r w:rsidRPr="00466417"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）的两组边分别相等且4个角相等都是直角，______（</w:t>
      </w:r>
      <w:r w:rsidRPr="00466417">
        <w:rPr>
          <w:rFonts w:ascii="苹方 常规" w:eastAsia="苹方 常规" w:hAnsi="苹方 常规"/>
          <w:color w:val="2E3033"/>
          <w:sz w:val="24"/>
          <w:shd w:val="clear" w:color="auto" w:fill="FFFFFF"/>
        </w:rPr>
        <w:t>rhombus</w:t>
      </w:r>
      <w:r w:rsidRPr="00466417"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）四条边相等，但是邻角不相等，______（</w:t>
      </w:r>
      <w:r w:rsidRPr="00466417">
        <w:rPr>
          <w:rFonts w:ascii="苹方 常规" w:eastAsia="苹方 常规" w:hAnsi="苹方 常规"/>
          <w:color w:val="2E3033"/>
          <w:sz w:val="24"/>
          <w:shd w:val="clear" w:color="auto" w:fill="FFFFFF"/>
        </w:rPr>
        <w:t>square</w:t>
      </w:r>
      <w:r w:rsidRPr="00466417"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）的不但四条边都相等，且4个角也都是直角。</w:t>
      </w:r>
    </w:p>
    <w:p w:rsidR="00B559BC" w:rsidRPr="00466417" w:rsidRDefault="00B559BC" w:rsidP="00B559BC">
      <w:pPr>
        <w:rPr>
          <w:rFonts w:ascii="苹方 常规" w:eastAsia="苹方 常规" w:hAnsi="苹方 常规"/>
          <w:sz w:val="24"/>
        </w:rPr>
      </w:pPr>
      <w:r>
        <w:rPr>
          <w:rFonts w:ascii="苹方 常规" w:eastAsia="苹方 常规" w:hAnsi="苹方 常规"/>
          <w:color w:val="2E3033"/>
          <w:sz w:val="24"/>
          <w:shd w:val="clear" w:color="auto" w:fill="FFFFFF"/>
        </w:rPr>
        <w:t>3</w:t>
      </w:r>
      <w:r>
        <w:rPr>
          <w:rFonts w:ascii="苹方 常规" w:eastAsia="苹方 常规" w:hAnsi="苹方 常规"/>
          <w:color w:val="2E3033"/>
          <w:sz w:val="24"/>
          <w:shd w:val="clear" w:color="auto" w:fill="FFFFFF"/>
        </w:rPr>
        <w:t>.</w:t>
      </w:r>
      <w:r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梯形的中位线的长度等于上下两个底边和的</w:t>
      </w:r>
      <w:r w:rsidRPr="00466417"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______</w:t>
      </w:r>
      <w:r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，等腰梯形的对角线</w:t>
      </w:r>
      <w:r w:rsidRPr="00466417"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______</w:t>
      </w:r>
      <w:r>
        <w:rPr>
          <w:rFonts w:ascii="苹方 常规" w:eastAsia="苹方 常规" w:hAnsi="苹方 常规" w:hint="eastAsia"/>
          <w:color w:val="2E3033"/>
          <w:sz w:val="24"/>
          <w:shd w:val="clear" w:color="auto" w:fill="FFFFFF"/>
        </w:rPr>
        <w:t>。</w:t>
      </w:r>
    </w:p>
    <w:p w:rsidR="00B559BC" w:rsidRDefault="00B559BC" w:rsidP="00B559BC">
      <w:pPr>
        <w:rPr>
          <w:rFonts w:ascii="苹方 常规" w:eastAsia="苹方 常规" w:hAnsi="苹方 常规" w:cs="苹方 常规"/>
          <w:sz w:val="24"/>
        </w:rPr>
      </w:pPr>
    </w:p>
    <w:p w:rsidR="00B559BC" w:rsidRPr="00B559BC" w:rsidRDefault="00B559BC" w:rsidP="00B559BC">
      <w:pPr>
        <w:rPr>
          <w:rFonts w:ascii="苹方 常规" w:eastAsia="苹方 常规" w:hAnsi="苹方 常规" w:cs="苹方 常规" w:hint="eastAsia"/>
          <w:b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b/>
          <w:color w:val="2E3033"/>
          <w:sz w:val="24"/>
          <w:shd w:val="clear" w:color="auto" w:fill="FFFFFF"/>
        </w:rPr>
        <w:t>五</w:t>
      </w:r>
      <w:r w:rsidRPr="00B559BC">
        <w:rPr>
          <w:rFonts w:ascii="苹方 常规" w:eastAsia="苹方 常规" w:hAnsi="苹方 常规" w:cs="苹方 常规" w:hint="eastAsia"/>
          <w:b/>
          <w:color w:val="2E3033"/>
          <w:sz w:val="24"/>
          <w:shd w:val="clear" w:color="auto" w:fill="FFFFFF"/>
        </w:rPr>
        <w:t>、</w:t>
      </w:r>
      <w:r>
        <w:rPr>
          <w:rFonts w:ascii="苹方 常规" w:eastAsia="苹方 常规" w:hAnsi="苹方 常规" w:cs="苹方 常规" w:hint="eastAsia"/>
          <w:b/>
          <w:color w:val="2E3033"/>
          <w:sz w:val="24"/>
          <w:shd w:val="clear" w:color="auto" w:fill="FFFFFF"/>
        </w:rPr>
        <w:t>圆</w:t>
      </w:r>
    </w:p>
    <w:p w:rsidR="00B559BC" w:rsidRDefault="00B559BC" w:rsidP="00B559BC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/>
          <w:sz w:val="24"/>
        </w:rPr>
        <w:t>1.</w:t>
      </w:r>
      <w:r w:rsidRPr="00C20CDA">
        <w:rPr>
          <w:rFonts w:ascii="苹方 常规" w:eastAsia="苹方 常规" w:hAnsi="苹方 常规" w:cs="苹方 常规" w:hint="eastAsia"/>
          <w:sz w:val="24"/>
        </w:rPr>
        <w:t>圆的中心到圆的任意一点距离都</w:t>
      </w:r>
      <w:r w:rsidRPr="00C20CDA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，通过圆心的对折线，可以将圆平分为两个相等的半圆。</w:t>
      </w:r>
    </w:p>
    <w:p w:rsidR="00B559BC" w:rsidRDefault="00B559BC" w:rsidP="00B559BC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bookmarkStart w:id="0" w:name="_Hlk2475080"/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2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.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一个圆（</w:t>
      </w: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circle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）共有______度，一个直角为______度，一个平角为______角</w:t>
      </w:r>
      <w:bookmarkEnd w:id="0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。</w:t>
      </w:r>
    </w:p>
    <w:p w:rsidR="00B559BC" w:rsidRDefault="00B559BC" w:rsidP="00B559BC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3</w:t>
      </w:r>
      <w:bookmarkStart w:id="1" w:name="_GoBack"/>
      <w:bookmarkEnd w:id="1"/>
      <w: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  <w:t>.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弓形的直线部分叫做______，弧形部分叫做弧。</w:t>
      </w:r>
    </w:p>
    <w:p w:rsidR="00B559BC" w:rsidRPr="00466417" w:rsidRDefault="00B559BC" w:rsidP="00B559BC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</w:p>
    <w:p w:rsidR="00A568B7" w:rsidRPr="00B559BC" w:rsidRDefault="00A568B7" w:rsidP="00B559BC"/>
    <w:sectPr w:rsidR="00A568B7" w:rsidRPr="00B559BC" w:rsidSect="006E02E8">
      <w:headerReference w:type="default" r:id="rId7"/>
      <w:footerReference w:type="default" r:id="rId8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07F7" w:rsidRDefault="000107F7" w:rsidP="0015659A">
      <w:r>
        <w:separator/>
      </w:r>
    </w:p>
  </w:endnote>
  <w:endnote w:type="continuationSeparator" w:id="0">
    <w:p w:rsidR="000107F7" w:rsidRDefault="000107F7" w:rsidP="001565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苹方 中等">
    <w:panose1 w:val="020B04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69842802"/>
      <w:docPartObj>
        <w:docPartGallery w:val="Page Numbers (Bottom of Page)"/>
        <w:docPartUnique/>
      </w:docPartObj>
    </w:sdtPr>
    <w:sdtEndPr/>
    <w:sdtContent>
      <w:p w:rsidR="00CB7EBD" w:rsidRDefault="00CB7EBD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CB7EBD" w:rsidRDefault="00CB7EBD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07F7" w:rsidRDefault="000107F7" w:rsidP="0015659A">
      <w:r>
        <w:separator/>
      </w:r>
    </w:p>
  </w:footnote>
  <w:footnote w:type="continuationSeparator" w:id="0">
    <w:p w:rsidR="000107F7" w:rsidRDefault="000107F7" w:rsidP="001565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659A" w:rsidRPr="0015659A" w:rsidRDefault="00B559BC" w:rsidP="0015659A">
    <w:pPr>
      <w:pStyle w:val="a6"/>
      <w:jc w:val="both"/>
      <w:rPr>
        <w:rFonts w:ascii="苹方 常规" w:eastAsia="苹方 常规" w:hAnsi="苹方 常规"/>
        <w:sz w:val="24"/>
        <w:szCs w:val="24"/>
      </w:rPr>
    </w:pPr>
    <w:r>
      <w:rPr>
        <w:rFonts w:ascii="苹方 常规" w:eastAsia="苹方 常规" w:hAnsi="苹方 常规" w:hint="eastAsia"/>
        <w:sz w:val="24"/>
        <w:szCs w:val="24"/>
      </w:rPr>
      <w:t>平面几何概念</w:t>
    </w:r>
    <w:r w:rsidR="0015659A">
      <w:rPr>
        <w:rFonts w:ascii="苹方 常规" w:eastAsia="苹方 常规" w:hAnsi="苹方 常规" w:hint="eastAsia"/>
        <w:sz w:val="24"/>
        <w:szCs w:val="24"/>
      </w:rPr>
      <w:t>（一）</w:t>
    </w:r>
    <w:r w:rsidR="0015659A" w:rsidRPr="0015659A">
      <w:rPr>
        <w:rFonts w:ascii="苹方 常规" w:eastAsia="苹方 常规" w:hAnsi="苹方 常规"/>
        <w:sz w:val="24"/>
        <w:szCs w:val="24"/>
      </w:rPr>
      <w:ptab w:relativeTo="margin" w:alignment="center" w:leader="none"/>
    </w:r>
    <w:r w:rsidR="0015659A" w:rsidRPr="0015659A">
      <w:rPr>
        <w:rFonts w:ascii="苹方 常规" w:eastAsia="苹方 常规" w:hAnsi="苹方 常规"/>
        <w:sz w:val="24"/>
        <w:szCs w:val="24"/>
      </w:rPr>
      <w:ptab w:relativeTo="margin" w:alignment="right" w:leader="none"/>
    </w:r>
    <w:r w:rsidR="0015659A" w:rsidRPr="002D213E">
      <w:rPr>
        <w:rFonts w:ascii="Consolas" w:eastAsia="苹方 中等" w:hAnsi="Consolas"/>
        <w:color w:val="808080" w:themeColor="background1" w:themeShade="80"/>
        <w:szCs w:val="21"/>
      </w:rPr>
      <w:t>https://github.com/iRuxu/S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7AC1E4"/>
    <w:multiLevelType w:val="singleLevel"/>
    <w:tmpl w:val="5C7AC1E4"/>
    <w:lvl w:ilvl="0">
      <w:start w:val="1"/>
      <w:numFmt w:val="decimal"/>
      <w:suff w:val="nothing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zMwNzYwNTYwMTVU0lEKTi0uzszPAykwqwUAUVbegSwAAAA="/>
  </w:docVars>
  <w:rsids>
    <w:rsidRoot w:val="0015659A"/>
    <w:rsid w:val="000107F7"/>
    <w:rsid w:val="00027924"/>
    <w:rsid w:val="000A30E2"/>
    <w:rsid w:val="0015659A"/>
    <w:rsid w:val="001F44E9"/>
    <w:rsid w:val="00205154"/>
    <w:rsid w:val="00374B52"/>
    <w:rsid w:val="00416231"/>
    <w:rsid w:val="00434F85"/>
    <w:rsid w:val="0044134B"/>
    <w:rsid w:val="00517D32"/>
    <w:rsid w:val="00525055"/>
    <w:rsid w:val="005E6FA0"/>
    <w:rsid w:val="006030F2"/>
    <w:rsid w:val="0061141C"/>
    <w:rsid w:val="006675F5"/>
    <w:rsid w:val="00697BB5"/>
    <w:rsid w:val="006C67E9"/>
    <w:rsid w:val="006F108E"/>
    <w:rsid w:val="0078546C"/>
    <w:rsid w:val="007A5888"/>
    <w:rsid w:val="00801252"/>
    <w:rsid w:val="009C08FB"/>
    <w:rsid w:val="00A568B7"/>
    <w:rsid w:val="00B559BC"/>
    <w:rsid w:val="00CB7EBD"/>
    <w:rsid w:val="00DE591D"/>
    <w:rsid w:val="00E00A6A"/>
    <w:rsid w:val="00E149DC"/>
    <w:rsid w:val="00F410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CC0901"/>
  <w15:chartTrackingRefBased/>
  <w15:docId w15:val="{104173AA-BE3A-4D13-87B6-3439106C1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559BC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565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15659A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15659A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1565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15659A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1565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5659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516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2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9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9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8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4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1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1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2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5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2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34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4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8</Words>
  <Characters>960</Characters>
  <Application>Microsoft Office Word</Application>
  <DocSecurity>0</DocSecurity>
  <Lines>8</Lines>
  <Paragraphs>2</Paragraphs>
  <ScaleCrop>false</ScaleCrop>
  <Company/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3</cp:revision>
  <cp:lastPrinted>2019-04-25T16:35:00Z</cp:lastPrinted>
  <dcterms:created xsi:type="dcterms:W3CDTF">2019-04-25T16:37:00Z</dcterms:created>
  <dcterms:modified xsi:type="dcterms:W3CDTF">2019-04-25T16:40:00Z</dcterms:modified>
</cp:coreProperties>
</file>